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659A2A01" w14:textId="77777777" w:rsidR="00E61CF9" w:rsidRPr="0018065E" w:rsidRDefault="00E61CF9" w:rsidP="000F55F3">
      <w:pPr>
        <w:rPr>
          <w:rFonts w:ascii="Cambria" w:hAnsi="Cambria"/>
          <w:lang w:val="en-US"/>
        </w:rPr>
      </w:pPr>
    </w:p>
    <w:p w14:paraId="6BE5AD78" w14:textId="5C2C8CC1" w:rsidR="000F55F3" w:rsidRPr="0018065E" w:rsidRDefault="00E61CF9" w:rsidP="000F55F3">
      <w:pPr>
        <w:rPr>
          <w:rFonts w:ascii="Cambria" w:hAnsi="Cambria"/>
          <w:lang w:val="en-US"/>
        </w:rPr>
      </w:pPr>
      <w:r w:rsidRPr="0018065E">
        <w:rPr>
          <w:rFonts w:ascii="Cambria" w:hAnsi="Cambria"/>
          <w:lang w:val="en-US"/>
        </w:rPr>
        <w:t xml:space="preserve">Vorbereitung: </w:t>
      </w:r>
    </w:p>
    <w:p w14:paraId="3420B6DC" w14:textId="77777777" w:rsidR="00E61CF9" w:rsidRPr="00296B6A" w:rsidRDefault="00E61CF9" w:rsidP="000F55F3">
      <w:pPr>
        <w:rPr>
          <w:rFonts w:ascii="Cambria" w:hAnsi="Cambria"/>
          <w:lang w:val="en-US"/>
        </w:rPr>
      </w:pPr>
    </w:p>
    <w:p w14:paraId="0F307593" w14:textId="3390870E" w:rsidR="00E61CF9" w:rsidRPr="0018065E" w:rsidRDefault="0018065E" w:rsidP="0018065E">
      <w:pPr>
        <w:pStyle w:val="Listenabsatz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Data Preparation abgeschlossen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258544BC" w14:textId="1BECFAE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sätze Schweiz und Deutschland zusammenfügen, sodass man eine Regression durchführen kann </w:t>
      </w:r>
      <w:r w:rsidRPr="00E61CF9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Spalten mit gleichem Inhalt gleich benennen</w:t>
      </w: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ff-in-Diff: Annahmen testen</w:t>
      </w:r>
    </w:p>
    <w:p w14:paraId="40C58D35" w14:textId="766CAF1F" w:rsidR="00E61CF9" w:rsidRP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obustness Tests </w:t>
      </w:r>
    </w:p>
    <w:p w14:paraId="6C819856" w14:textId="1D00FB0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variates aussuchen</w:t>
      </w:r>
    </w:p>
    <w:p w14:paraId="0F0E7186" w14:textId="7D1E4B99" w:rsidR="0018065E" w:rsidRDefault="00E61CF9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gression mit verschiedenen Covariates durchführen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r w:rsidR="00296B6A">
        <w:rPr>
          <w:rFonts w:ascii="Cambria" w:hAnsi="Cambria"/>
        </w:rPr>
        <w:t>S</w:t>
      </w:r>
      <w:r>
        <w:rPr>
          <w:rFonts w:ascii="Cambria" w:hAnsi="Cambria"/>
        </w:rPr>
        <w:t xml:space="preserve">tatistics, wichtige Graphen und finalen Datensatz nach LaTeX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LaTeX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adMe schreiben</w:t>
      </w:r>
    </w:p>
    <w:p w14:paraId="7E541C83" w14:textId="3E2714B2" w:rsidR="00983725" w:rsidRPr="00E61CF9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tex Dokumente speichern, damit direkt bei Latex hochladen</w:t>
      </w:r>
    </w:p>
    <w:p w14:paraId="4AE02ACB" w14:textId="1F43D5BB" w:rsidR="00E61CF9" w:rsidRDefault="00E61CF9" w:rsidP="000F55F3">
      <w:pPr>
        <w:rPr>
          <w:rFonts w:ascii="Cambria" w:hAnsi="Cambria"/>
        </w:rPr>
      </w:pPr>
    </w:p>
    <w:p w14:paraId="086B37A3" w14:textId="14420D62" w:rsidR="00E61CF9" w:rsidRDefault="00E61CF9" w:rsidP="000F55F3">
      <w:pPr>
        <w:rPr>
          <w:rFonts w:ascii="Cambria" w:hAnsi="Cambria"/>
        </w:rPr>
      </w:pPr>
    </w:p>
    <w:p w14:paraId="45081FAD" w14:textId="27C874A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Fertig:</w:t>
      </w:r>
    </w:p>
    <w:p w14:paraId="50B15951" w14:textId="01B83E48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zur Arbeitslosigkeit Deutschland und Schweiz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001214B7" w14:textId="33A3BC9E" w:rsidR="00E61CF9" w:rsidRPr="00E61CF9" w:rsidRDefault="00E61CF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Schweiz mit 1000 multiplizieren </w:t>
      </w:r>
      <w:r>
        <w:rPr>
          <w:rFonts w:ascii="Apple Color Emoji" w:hAnsi="Apple Color Emoji"/>
        </w:rPr>
        <w:t>✔</w:t>
      </w:r>
    </w:p>
    <w:p w14:paraId="12F3B187" w14:textId="790E1442" w:rsidR="00E61CF9" w:rsidRPr="0018065E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Python Dateien für Preparation und Regression </w:t>
      </w:r>
      <w:r w:rsidRPr="0026482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finalen Datensatz als CSV speichern </w:t>
      </w:r>
      <w:r>
        <w:rPr>
          <w:rFonts w:ascii="Apple Color Emoji" w:hAnsi="Apple Color Emoji"/>
        </w:rPr>
        <w:t>✔</w:t>
      </w:r>
    </w:p>
    <w:p w14:paraId="3264FD2F" w14:textId="473E8839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ktuell nur Beschäftigungsdaten für geringfügige Beschäftigungsverhältnisse in Deutschland? </w:t>
      </w:r>
      <w:r w:rsidRPr="00296B6A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Daten für alle Verhältnisse hinzufügen</w:t>
      </w:r>
      <w:r>
        <w:rPr>
          <w:rFonts w:ascii="Apple Color Emoji" w:hAnsi="Apple Color Emoji"/>
        </w:rPr>
        <w:t>✔</w:t>
      </w:r>
    </w:p>
    <w:p w14:paraId="079C14B7" w14:textId="22D3BE84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Preparation</w:t>
      </w:r>
      <w:r>
        <w:rPr>
          <w:rFonts w:ascii="Apple Color Emoji" w:hAnsi="Apple Color Emoji"/>
        </w:rPr>
        <w:t>✔</w:t>
      </w:r>
    </w:p>
    <w:p w14:paraId="09D3751F" w14:textId="30408507" w:rsidR="0018065E" w:rsidRDefault="0018065E" w:rsidP="0018065E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  <w:r>
        <w:rPr>
          <w:rFonts w:ascii="Apple Color Emoji" w:hAnsi="Apple Color Emoji"/>
        </w:rPr>
        <w:t>✔</w:t>
      </w:r>
    </w:p>
    <w:p w14:paraId="2C2C166C" w14:textId="77777777" w:rsidR="0018065E" w:rsidRPr="00E61CF9" w:rsidRDefault="0018065E" w:rsidP="0018065E">
      <w:pPr>
        <w:pStyle w:val="Listenabsatz"/>
        <w:rPr>
          <w:rFonts w:ascii="Cambria" w:hAnsi="Cambria"/>
        </w:rPr>
      </w:pPr>
    </w:p>
    <w:p w14:paraId="2B87C740" w14:textId="77777777" w:rsidR="00E61CF9" w:rsidRPr="00E61CF9" w:rsidRDefault="00E61CF9" w:rsidP="00E61CF9">
      <w:pPr>
        <w:rPr>
          <w:rFonts w:ascii="Cambria" w:hAnsi="Cambria"/>
        </w:rPr>
      </w:pPr>
    </w:p>
    <w:sectPr w:rsidR="00E61CF9" w:rsidRPr="00E61CF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70DBF"/>
    <w:rsid w:val="0018065E"/>
    <w:rsid w:val="00264823"/>
    <w:rsid w:val="00296B6A"/>
    <w:rsid w:val="004343A2"/>
    <w:rsid w:val="00983725"/>
    <w:rsid w:val="00AA0C19"/>
    <w:rsid w:val="00AC592D"/>
    <w:rsid w:val="00C37ABA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abienne Belet</cp:lastModifiedBy>
  <cp:revision>8</cp:revision>
  <dcterms:created xsi:type="dcterms:W3CDTF">2021-11-29T14:05:00Z</dcterms:created>
  <dcterms:modified xsi:type="dcterms:W3CDTF">2021-12-12T13:14:00Z</dcterms:modified>
</cp:coreProperties>
</file>